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160718" w14:textId="48C2CD40" w:rsidR="00274D13" w:rsidRPr="00274D13" w:rsidRDefault="00F4605C" w:rsidP="008F721B">
      <w:pPr>
        <w:pStyle w:val="Heading3"/>
      </w:pPr>
      <w:bookmarkStart w:id="0" w:name="_Toc177025232"/>
      <w:r w:rsidRPr="00F4605C">
        <w:t>Indicator 3.A: Positive Interpersonal Relationships</w:t>
      </w:r>
      <w:bookmarkEnd w:id="0"/>
    </w:p>
    <w:p w14:paraId="574272FB" w14:textId="77777777" w:rsidR="00501BB6" w:rsidRDefault="00501BB6" w:rsidP="00501BB6">
      <w:pPr>
        <w:pStyle w:val="BodyText"/>
      </w:pPr>
      <w:r>
        <w:t>ratingTable</w:t>
      </w:r>
    </w:p>
    <w:p w14:paraId="09930B16" w14:textId="77777777" w:rsidR="004F1465" w:rsidRPr="00665548" w:rsidRDefault="004F1465" w:rsidP="004F1465">
      <w:pPr>
        <w:pStyle w:val="BodyText"/>
      </w:pPr>
      <w:r>
        <w:t>introText</w:t>
      </w:r>
    </w:p>
    <w:p w14:paraId="24B47175" w14:textId="42A6C6DE" w:rsidR="001039E0" w:rsidRDefault="001039E0" w:rsidP="001039E0">
      <w:pPr>
        <w:pStyle w:val="Heading4"/>
      </w:pPr>
      <w:r w:rsidRPr="004B1B6B">
        <w:t>OVERALL RATING SUMMARY:</w:t>
      </w:r>
      <w:r>
        <w:t xml:space="preserve"> </w:t>
      </w:r>
    </w:p>
    <w:p w14:paraId="3F0170D4" w14:textId="77777777" w:rsidR="004F1465" w:rsidRDefault="004F1465" w:rsidP="004F1465">
      <w:pPr>
        <w:pStyle w:val="BodyTextPostHeading"/>
      </w:pPr>
      <w:r>
        <w:t>overallText</w:t>
      </w:r>
    </w:p>
    <w:p w14:paraId="47AE535C" w14:textId="77777777" w:rsidR="0036092F" w:rsidRPr="0036092F" w:rsidRDefault="0036092F" w:rsidP="0036092F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F6FB"/>
        <w:tblLook w:val="04A0" w:firstRow="1" w:lastRow="0" w:firstColumn="1" w:lastColumn="0" w:noHBand="0" w:noVBand="1"/>
      </w:tblPr>
      <w:tblGrid>
        <w:gridCol w:w="8905"/>
        <w:gridCol w:w="1885"/>
      </w:tblGrid>
      <w:tr w:rsidR="00C718EB" w14:paraId="259D003F" w14:textId="77777777" w:rsidTr="00EB3510">
        <w:tc>
          <w:tcPr>
            <w:tcW w:w="8905" w:type="dxa"/>
            <w:shd w:val="clear" w:color="auto" w:fill="ECF6FB"/>
          </w:tcPr>
          <w:p w14:paraId="6532382C" w14:textId="77777777" w:rsidR="00C718EB" w:rsidRDefault="00C718EB" w:rsidP="00905E59">
            <w:pPr>
              <w:pStyle w:val="Heading4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C97D87E" wp14:editId="58591E68">
                      <wp:simplePos x="0" y="0"/>
                      <wp:positionH relativeFrom="column">
                        <wp:posOffset>31897</wp:posOffset>
                      </wp:positionH>
                      <wp:positionV relativeFrom="paragraph">
                        <wp:posOffset>243914</wp:posOffset>
                      </wp:positionV>
                      <wp:extent cx="5220586" cy="0"/>
                      <wp:effectExtent l="0" t="0" r="0" b="0"/>
                      <wp:wrapNone/>
                      <wp:docPr id="1857331409" name="Straight Connector 18573314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220586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2A9BAFF9" id="Straight Connector 1857331409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5pt,19.2pt" to="413.55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" strokecolor="#a5a5a5 [2092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885" w:type="dxa"/>
            <w:shd w:val="clear" w:color="auto" w:fill="ECF6FB"/>
          </w:tcPr>
          <w:p w14:paraId="52A1D609" w14:textId="78D20E67" w:rsidR="00C718EB" w:rsidRDefault="00C718EB" w:rsidP="00905E59">
            <w:pPr>
              <w:pStyle w:val="Heading4"/>
              <w:jc w:val="center"/>
              <w:rPr>
                <w:noProof/>
              </w:rPr>
            </w:pPr>
            <w:r>
              <w:rPr>
                <w:noProof/>
              </w:rPr>
              <w:t>202</w:t>
            </w:r>
            <w:r w:rsidR="00047924">
              <w:rPr>
                <w:noProof/>
              </w:rPr>
              <w:t>3</w:t>
            </w:r>
            <w:r>
              <w:rPr>
                <w:noProof/>
              </w:rPr>
              <w:t>-202</w:t>
            </w:r>
            <w:r w:rsidR="00047924">
              <w:rPr>
                <w:noProof/>
              </w:rPr>
              <w:t>4</w:t>
            </w:r>
          </w:p>
        </w:tc>
      </w:tr>
      <w:tr w:rsidR="00C718EB" w14:paraId="06E15B19" w14:textId="77777777" w:rsidTr="00EB3510">
        <w:tc>
          <w:tcPr>
            <w:tcW w:w="8905" w:type="dxa"/>
            <w:shd w:val="clear" w:color="auto" w:fill="ECF6FB"/>
          </w:tcPr>
          <w:p w14:paraId="131F36B9" w14:textId="77777777" w:rsidR="00C718EB" w:rsidRDefault="00C718EB" w:rsidP="00905E59">
            <w:pPr>
              <w:pStyle w:val="Heading4"/>
              <w:rPr>
                <w:noProof/>
              </w:rPr>
            </w:pPr>
            <w:r>
              <w:rPr>
                <w:noProof/>
              </w:rPr>
              <w:t>University of Chicago Five Essentials Survey: Selected Constructs</w:t>
            </w:r>
          </w:p>
        </w:tc>
        <w:tc>
          <w:tcPr>
            <w:tcW w:w="1885" w:type="dxa"/>
            <w:vMerge w:val="restart"/>
            <w:shd w:val="clear" w:color="auto" w:fill="ECF6FB"/>
          </w:tcPr>
          <w:p w14:paraId="2F8315C6" w14:textId="77777777" w:rsidR="00C718EB" w:rsidRDefault="00C718EB" w:rsidP="00905E59">
            <w:pPr>
              <w:tabs>
                <w:tab w:val="left" w:pos="210"/>
                <w:tab w:val="right" w:pos="1669"/>
              </w:tabs>
              <w:rPr>
                <w:noProof/>
              </w:rPr>
            </w:pPr>
            <w:bookmarkStart w:id="1" w:name="plot5e"/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drawing>
                <wp:inline distT="0" distB="0" distL="0" distR="0" wp14:anchorId="6DF0644E" wp14:editId="3A44ED16">
                  <wp:extent cx="628650" cy="895350"/>
                  <wp:effectExtent l="0" t="0" r="0" b="0"/>
                  <wp:docPr id="431898877" name="Picture 1" descr="A diagram of a strong and neutral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1898877" name="Picture 1" descr="A diagram of a strong and neutral&#10;&#10;Description automatically generated with medium confidence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650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1"/>
          </w:p>
          <w:p w14:paraId="52E71A1B" w14:textId="77777777" w:rsidR="00C718EB" w:rsidRPr="00A2305C" w:rsidRDefault="00C718EB" w:rsidP="00905E59">
            <w:pPr>
              <w:jc w:val="center"/>
            </w:pPr>
          </w:p>
        </w:tc>
      </w:tr>
      <w:tr w:rsidR="00C718EB" w14:paraId="738C0761" w14:textId="77777777" w:rsidTr="00EB3510">
        <w:tc>
          <w:tcPr>
            <w:tcW w:w="8905" w:type="dxa"/>
            <w:shd w:val="clear" w:color="auto" w:fill="ECF6FB"/>
          </w:tcPr>
          <w:p w14:paraId="0E708708" w14:textId="77777777" w:rsidR="00C718EB" w:rsidRDefault="00C718EB" w:rsidP="00905E59">
            <w:pPr>
              <w:jc w:val="center"/>
            </w:pPr>
            <w:bookmarkStart w:id="2" w:name="img5e"/>
            <w:r>
              <w:rPr>
                <w:noProof/>
              </w:rPr>
              <w:drawing>
                <wp:inline distT="0" distB="0" distL="0" distR="0" wp14:anchorId="01483C70" wp14:editId="4B434730">
                  <wp:extent cx="495300" cy="228600"/>
                  <wp:effectExtent l="0" t="0" r="0" b="0"/>
                  <wp:docPr id="4846917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69173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2"/>
          </w:p>
          <w:p w14:paraId="0DF8F32F" w14:textId="77777777" w:rsidR="00C718EB" w:rsidRDefault="00C718EB" w:rsidP="00905E59"/>
          <w:p w14:paraId="22960B2C" w14:textId="77777777" w:rsidR="00C718EB" w:rsidRPr="004A7592" w:rsidRDefault="00C718EB" w:rsidP="00905E59">
            <w:pPr>
              <w:tabs>
                <w:tab w:val="left" w:pos="7510"/>
              </w:tabs>
            </w:pPr>
            <w:r>
              <w:tab/>
            </w:r>
          </w:p>
        </w:tc>
        <w:tc>
          <w:tcPr>
            <w:tcW w:w="1885" w:type="dxa"/>
            <w:vMerge/>
            <w:shd w:val="clear" w:color="auto" w:fill="ECF6FB"/>
          </w:tcPr>
          <w:p w14:paraId="71375A31" w14:textId="77777777" w:rsidR="00C718EB" w:rsidRDefault="00C718EB" w:rsidP="00905E59"/>
        </w:tc>
      </w:tr>
      <w:tr w:rsidR="00C718EB" w14:paraId="57211E64" w14:textId="77777777" w:rsidTr="00EB3510">
        <w:tc>
          <w:tcPr>
            <w:tcW w:w="8905" w:type="dxa"/>
            <w:shd w:val="clear" w:color="auto" w:fill="ECF6FB"/>
          </w:tcPr>
          <w:p w14:paraId="5E03FE8F" w14:textId="77777777" w:rsidR="00C718EB" w:rsidRDefault="00C718EB" w:rsidP="00905E59">
            <w:pPr>
              <w:jc w:val="center"/>
              <w:rPr>
                <w:noProof/>
              </w:rPr>
            </w:pPr>
          </w:p>
        </w:tc>
        <w:tc>
          <w:tcPr>
            <w:tcW w:w="1885" w:type="dxa"/>
            <w:vMerge/>
            <w:shd w:val="clear" w:color="auto" w:fill="ECF6FB"/>
          </w:tcPr>
          <w:p w14:paraId="5A49AA8F" w14:textId="77777777" w:rsidR="00C718EB" w:rsidRDefault="00C718EB" w:rsidP="00905E59"/>
        </w:tc>
      </w:tr>
    </w:tbl>
    <w:p w14:paraId="0B18C08D" w14:textId="737072AB" w:rsidR="00BB0C06" w:rsidRDefault="00E3380D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3B2C0544" w14:textId="1F4BA094" w:rsidR="00BB0C06" w:rsidRDefault="00B070B3" w:rsidP="00416FAB">
      <w:pPr>
        <w:pStyle w:val="Heading3NONTOC2"/>
      </w:pPr>
      <w:r w:rsidRPr="00F4605C">
        <w:lastRenderedPageBreak/>
        <w:t>Indicator 3.A: Positive Interpersonal Relationships</w:t>
      </w:r>
      <w:r>
        <w:t xml:space="preserve"> (CONT.)</w:t>
      </w:r>
    </w:p>
    <w:p w14:paraId="4E6AA46B" w14:textId="77777777" w:rsidR="001039E0" w:rsidRDefault="001039E0" w:rsidP="001039E0">
      <w:pPr>
        <w:pStyle w:val="Heading4"/>
      </w:pPr>
      <w:r w:rsidRPr="00BC0038">
        <w:t>STAFF SURVEY RESPONSE:</w:t>
      </w:r>
    </w:p>
    <w:p w14:paraId="2171149E" w14:textId="77777777" w:rsidR="004F1465" w:rsidRPr="00BC0038" w:rsidRDefault="004F1465" w:rsidP="004F1465">
      <w:pPr>
        <w:pStyle w:val="BodyTextPostHeading"/>
      </w:pPr>
      <w:r>
        <w:t>staffSurvey</w:t>
      </w:r>
    </w:p>
    <w:p w14:paraId="1C73F5DA" w14:textId="6ACD1CEE" w:rsidR="00665548" w:rsidRDefault="001039E0" w:rsidP="001039E0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16C849C8" w14:textId="77777777" w:rsidR="00413255" w:rsidRDefault="00413255" w:rsidP="00413255">
      <w:pPr>
        <w:pStyle w:val="BodyTextPostHeading"/>
      </w:pPr>
      <w:r>
        <w:t>staffPerspective</w:t>
      </w:r>
    </w:p>
    <w:p w14:paraId="36B311E8" w14:textId="00869CEB" w:rsidR="00413255" w:rsidRPr="00665548" w:rsidRDefault="00413255" w:rsidP="00413255">
      <w:pPr>
        <w:pStyle w:val="BodyText"/>
      </w:pPr>
      <w:r>
        <w:t>studentPerspective</w:t>
      </w:r>
    </w:p>
    <w:p w14:paraId="42AF7D5A" w14:textId="3E41C38C" w:rsidR="00665548" w:rsidRPr="00665548" w:rsidRDefault="00665548" w:rsidP="004F1465">
      <w:pPr>
        <w:pStyle w:val="BodyText"/>
      </w:pPr>
    </w:p>
    <w:sectPr w:rsidR="00665548" w:rsidRPr="00665548" w:rsidSect="00455C39">
      <w:headerReference w:type="default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6F669B" w14:textId="77777777" w:rsidR="00A727E5" w:rsidRDefault="00A727E5" w:rsidP="00005082">
      <w:pPr>
        <w:spacing w:line="240" w:lineRule="auto"/>
      </w:pPr>
      <w:r>
        <w:separator/>
      </w:r>
    </w:p>
    <w:p w14:paraId="51C01316" w14:textId="77777777" w:rsidR="00A727E5" w:rsidRDefault="00A727E5"/>
    <w:p w14:paraId="50A91778" w14:textId="77777777" w:rsidR="00A727E5" w:rsidRDefault="00A727E5"/>
    <w:p w14:paraId="01F646B1" w14:textId="77777777" w:rsidR="00A727E5" w:rsidRDefault="00A727E5"/>
  </w:endnote>
  <w:endnote w:type="continuationSeparator" w:id="0">
    <w:p w14:paraId="5F64608E" w14:textId="77777777" w:rsidR="00A727E5" w:rsidRDefault="00A727E5" w:rsidP="00005082">
      <w:pPr>
        <w:spacing w:line="240" w:lineRule="auto"/>
      </w:pPr>
      <w:r>
        <w:continuationSeparator/>
      </w:r>
    </w:p>
    <w:p w14:paraId="28D908FF" w14:textId="77777777" w:rsidR="00A727E5" w:rsidRDefault="00A727E5"/>
    <w:p w14:paraId="293AD736" w14:textId="77777777" w:rsidR="00A727E5" w:rsidRDefault="00A727E5"/>
    <w:p w14:paraId="515EEB69" w14:textId="77777777" w:rsidR="00A727E5" w:rsidRDefault="00A727E5"/>
  </w:endnote>
  <w:endnote w:type="continuationNotice" w:id="1">
    <w:p w14:paraId="02A64BF5" w14:textId="77777777" w:rsidR="00A727E5" w:rsidRDefault="00A727E5">
      <w:pPr>
        <w:spacing w:line="240" w:lineRule="auto"/>
      </w:pPr>
    </w:p>
    <w:p w14:paraId="40BCB877" w14:textId="77777777" w:rsidR="00A727E5" w:rsidRDefault="00A727E5" w:rsidP="00001D2C"/>
    <w:p w14:paraId="22FD8B7F" w14:textId="77777777" w:rsidR="00A727E5" w:rsidRDefault="00A727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F6659" w14:textId="76D7E136" w:rsidR="00665548" w:rsidRDefault="00B3319B" w:rsidP="00665548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>
      <w:ptab w:relativeTo="margin" w:alignment="left" w:leader="none"/>
    </w:r>
    <w:r w:rsidR="00665548" w:rsidRPr="00CC46EA">
      <w:t>Illinois Needs Assessment 202</w:t>
    </w:r>
    <w:r w:rsidR="00E00C94">
      <w:t>5</w:t>
    </w:r>
    <w:r w:rsidR="00665548" w:rsidRPr="00CC46EA">
      <w:t xml:space="preserve">: </w:t>
    </w:r>
    <w:r w:rsidR="00D84AC3">
      <w:t>schoolName</w:t>
    </w:r>
    <w:r w:rsidR="00665548">
      <w:tab/>
    </w:r>
    <w:r w:rsidR="00665548" w:rsidRPr="00CC46EA">
      <w:fldChar w:fldCharType="begin"/>
    </w:r>
    <w:r w:rsidR="00665548" w:rsidRPr="00CC46EA">
      <w:instrText xml:space="preserve"> PAGE   \* MERGEFORMAT </w:instrText>
    </w:r>
    <w:r w:rsidR="00665548" w:rsidRPr="00CC46EA">
      <w:fldChar w:fldCharType="separate"/>
    </w:r>
    <w:r w:rsidR="00665548">
      <w:t>2</w:t>
    </w:r>
    <w:r w:rsidR="00665548" w:rsidRPr="00CC46EA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C7F60" w14:textId="2D8EAF71" w:rsidR="00665548" w:rsidRDefault="007503F4" w:rsidP="00665548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>
      <w:ptab w:relativeTo="margin" w:alignment="left" w:leader="none"/>
    </w:r>
    <w:r w:rsidR="00665548" w:rsidRPr="00CC46EA">
      <w:t>Illinois Needs Assessment 202</w:t>
    </w:r>
    <w:r w:rsidR="00AC1354">
      <w:t>5</w:t>
    </w:r>
    <w:r w:rsidR="00665548" w:rsidRPr="00CC46EA">
      <w:t xml:space="preserve">: </w:t>
    </w:r>
    <w:r w:rsidR="00D84AC3">
      <w:t>schoolName</w:t>
    </w:r>
    <w:r w:rsidR="00665548">
      <w:tab/>
    </w:r>
    <w:r w:rsidR="00665548" w:rsidRPr="00CC46EA">
      <w:fldChar w:fldCharType="begin"/>
    </w:r>
    <w:r w:rsidR="00665548" w:rsidRPr="00CC46EA">
      <w:instrText xml:space="preserve"> PAGE   \* MERGEFORMAT </w:instrText>
    </w:r>
    <w:r w:rsidR="00665548" w:rsidRPr="00CC46EA">
      <w:fldChar w:fldCharType="separate"/>
    </w:r>
    <w:r w:rsidR="00665548">
      <w:t>2</w:t>
    </w:r>
    <w:r w:rsidR="00665548"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DCE526" w14:textId="77777777" w:rsidR="00A727E5" w:rsidRDefault="00A727E5" w:rsidP="007D4B67">
      <w:pPr>
        <w:pStyle w:val="NoSpacing"/>
      </w:pPr>
      <w:r>
        <w:separator/>
      </w:r>
    </w:p>
  </w:footnote>
  <w:footnote w:type="continuationSeparator" w:id="0">
    <w:p w14:paraId="586FE0DE" w14:textId="77777777" w:rsidR="00A727E5" w:rsidRDefault="00A727E5" w:rsidP="007D4B67">
      <w:pPr>
        <w:pStyle w:val="NoSpacing"/>
      </w:pPr>
      <w:r>
        <w:continuationSeparator/>
      </w:r>
    </w:p>
  </w:footnote>
  <w:footnote w:type="continuationNotice" w:id="1">
    <w:p w14:paraId="7D03E223" w14:textId="77777777" w:rsidR="00A727E5" w:rsidRPr="0012014B" w:rsidRDefault="00A727E5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18DAC6DD" w:rsidR="00AB27AB" w:rsidRPr="00CC46EA" w:rsidRDefault="00665548" w:rsidP="00AB27AB">
    <w:pPr>
      <w:pStyle w:val="Header"/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29120402" wp14:editId="43BC9A82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94360" cy="594360"/>
          <wp:effectExtent l="0" t="0" r="0" b="0"/>
          <wp:wrapSquare wrapText="bothSides"/>
          <wp:docPr id="1450588849" name="Picture 4" descr="A blue and white building with a clock in a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0588849" name="Picture 4" descr="A blue and white building with a clock in a circ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15BD2E1B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5E8F2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94B0FE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" fillcolor="#f5e8f2" stroked="f">
              <v:textbox style="mso-fit-shape-to-text:t" inset="3.6pt,,3.6pt"/>
              <w10:wrap anchorx="margin"/>
            </v:rect>
          </w:pict>
        </mc:Fallback>
      </mc:AlternateContent>
    </w:r>
    <w:r w:rsidR="000465E4">
      <w:t>Culture and Climat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EB3407" w14:textId="1C4474A7" w:rsidR="00B3319B" w:rsidRDefault="00284B9F">
    <w:pPr>
      <w:pStyle w:val="Header"/>
    </w:pPr>
    <w:r w:rsidRPr="00CC46EA">
      <w:rPr>
        <w:noProof/>
      </w:rPr>
      <w:drawing>
        <wp:anchor distT="0" distB="0" distL="114300" distR="114300" simplePos="0" relativeHeight="251674624" behindDoc="0" locked="0" layoutInCell="1" allowOverlap="1" wp14:anchorId="5DE390E6" wp14:editId="7E3AC222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94360" cy="594360"/>
          <wp:effectExtent l="0" t="0" r="0" b="0"/>
          <wp:wrapSquare wrapText="bothSides"/>
          <wp:docPr id="391323384" name="Picture 4" descr="A blue and white building with a clock in a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0588849" name="Picture 4" descr="A blue and white building with a clock in a circ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C46EA">
      <w:rPr>
        <w:noProof/>
      </w:rPr>
      <mc:AlternateContent>
        <mc:Choice Requires="wps">
          <w:drawing>
            <wp:anchor distT="0" distB="0" distL="114300" distR="114300" simplePos="0" relativeHeight="251675648" behindDoc="1" locked="0" layoutInCell="1" allowOverlap="1" wp14:anchorId="2F3698D9" wp14:editId="5C929878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736066563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5E8F2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56CAB8" id="Rectangle 2" o:spid="_x0000_s1026" style="position:absolute;margin-left:0;margin-top:-34.5pt;width:612pt;height:57.6pt;z-index:-25164083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" fillcolor="#f5e8f2" stroked="f">
              <v:textbox style="mso-fit-shape-to-text:t" inset="3.6pt,,3.6pt"/>
              <w10:wrap anchorx="margin"/>
            </v:rect>
          </w:pict>
        </mc:Fallback>
      </mc:AlternateContent>
    </w:r>
    <w:r>
      <w:t>Culture and Clim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3FB8"/>
    <w:rsid w:val="00016CDB"/>
    <w:rsid w:val="00020A1D"/>
    <w:rsid w:val="00022FF0"/>
    <w:rsid w:val="00024275"/>
    <w:rsid w:val="00024AD5"/>
    <w:rsid w:val="000250C0"/>
    <w:rsid w:val="00030F2B"/>
    <w:rsid w:val="00032389"/>
    <w:rsid w:val="00032A3D"/>
    <w:rsid w:val="00033774"/>
    <w:rsid w:val="000375DC"/>
    <w:rsid w:val="0004214F"/>
    <w:rsid w:val="0004651B"/>
    <w:rsid w:val="000465E4"/>
    <w:rsid w:val="00047924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0267"/>
    <w:rsid w:val="000E268F"/>
    <w:rsid w:val="000E2B2C"/>
    <w:rsid w:val="000E4C78"/>
    <w:rsid w:val="000E7F65"/>
    <w:rsid w:val="000F2437"/>
    <w:rsid w:val="000F366A"/>
    <w:rsid w:val="000F39E2"/>
    <w:rsid w:val="000F46A8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16D39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58"/>
    <w:rsid w:val="00136DB6"/>
    <w:rsid w:val="001376D3"/>
    <w:rsid w:val="001379C1"/>
    <w:rsid w:val="0014502D"/>
    <w:rsid w:val="00146864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2834"/>
    <w:rsid w:val="00176559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70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020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4D13"/>
    <w:rsid w:val="002759E2"/>
    <w:rsid w:val="0027634F"/>
    <w:rsid w:val="00277161"/>
    <w:rsid w:val="00281AB9"/>
    <w:rsid w:val="00284B9F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2406"/>
    <w:rsid w:val="002B591D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49A1"/>
    <w:rsid w:val="0036057B"/>
    <w:rsid w:val="0036092F"/>
    <w:rsid w:val="0036122F"/>
    <w:rsid w:val="00361523"/>
    <w:rsid w:val="003630AE"/>
    <w:rsid w:val="00363F39"/>
    <w:rsid w:val="003646C7"/>
    <w:rsid w:val="0036694A"/>
    <w:rsid w:val="00367645"/>
    <w:rsid w:val="00371C4B"/>
    <w:rsid w:val="00375FBC"/>
    <w:rsid w:val="00377216"/>
    <w:rsid w:val="003806F4"/>
    <w:rsid w:val="00383592"/>
    <w:rsid w:val="00384256"/>
    <w:rsid w:val="00395F20"/>
    <w:rsid w:val="003A0024"/>
    <w:rsid w:val="003A553E"/>
    <w:rsid w:val="003B132A"/>
    <w:rsid w:val="003B2FFA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3255"/>
    <w:rsid w:val="0041562D"/>
    <w:rsid w:val="00416FAB"/>
    <w:rsid w:val="00420221"/>
    <w:rsid w:val="004204D4"/>
    <w:rsid w:val="004208FB"/>
    <w:rsid w:val="00421D99"/>
    <w:rsid w:val="00422B8E"/>
    <w:rsid w:val="004230CD"/>
    <w:rsid w:val="00423A53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226E"/>
    <w:rsid w:val="00443969"/>
    <w:rsid w:val="004511E6"/>
    <w:rsid w:val="0045131E"/>
    <w:rsid w:val="00455C39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5DC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6D16"/>
    <w:rsid w:val="004E7DE9"/>
    <w:rsid w:val="004F1465"/>
    <w:rsid w:val="004F1646"/>
    <w:rsid w:val="004F1A9A"/>
    <w:rsid w:val="004F2404"/>
    <w:rsid w:val="004F616B"/>
    <w:rsid w:val="00500E90"/>
    <w:rsid w:val="00501BB6"/>
    <w:rsid w:val="00503A31"/>
    <w:rsid w:val="005049B6"/>
    <w:rsid w:val="00505562"/>
    <w:rsid w:val="0050676A"/>
    <w:rsid w:val="0050741F"/>
    <w:rsid w:val="00511521"/>
    <w:rsid w:val="005120C0"/>
    <w:rsid w:val="0051269E"/>
    <w:rsid w:val="00512AD2"/>
    <w:rsid w:val="0051602C"/>
    <w:rsid w:val="005200BC"/>
    <w:rsid w:val="00520710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2361"/>
    <w:rsid w:val="0056425D"/>
    <w:rsid w:val="00565776"/>
    <w:rsid w:val="005770F8"/>
    <w:rsid w:val="00580F3D"/>
    <w:rsid w:val="00581BEE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4F14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2CB7"/>
    <w:rsid w:val="00656841"/>
    <w:rsid w:val="00656C41"/>
    <w:rsid w:val="006576F7"/>
    <w:rsid w:val="0065773F"/>
    <w:rsid w:val="00657B61"/>
    <w:rsid w:val="00665548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C276F"/>
    <w:rsid w:val="006C66C9"/>
    <w:rsid w:val="006D11C7"/>
    <w:rsid w:val="006D4565"/>
    <w:rsid w:val="006D5F97"/>
    <w:rsid w:val="006D6076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46B8D"/>
    <w:rsid w:val="007503F4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437E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025B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0AA6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1EED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22C8B"/>
    <w:rsid w:val="00830584"/>
    <w:rsid w:val="00831DE5"/>
    <w:rsid w:val="00833BE7"/>
    <w:rsid w:val="008357C8"/>
    <w:rsid w:val="00835EAF"/>
    <w:rsid w:val="008372DB"/>
    <w:rsid w:val="00844CD6"/>
    <w:rsid w:val="008477FB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87E4C"/>
    <w:rsid w:val="008902DE"/>
    <w:rsid w:val="008917FE"/>
    <w:rsid w:val="0089273D"/>
    <w:rsid w:val="00893685"/>
    <w:rsid w:val="00895B8A"/>
    <w:rsid w:val="008A02B0"/>
    <w:rsid w:val="008A1BC1"/>
    <w:rsid w:val="008A295E"/>
    <w:rsid w:val="008A370F"/>
    <w:rsid w:val="008A4CAB"/>
    <w:rsid w:val="008A59D3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E65"/>
    <w:rsid w:val="008B78CA"/>
    <w:rsid w:val="008C02DB"/>
    <w:rsid w:val="008D3ECA"/>
    <w:rsid w:val="008D4512"/>
    <w:rsid w:val="008D5C59"/>
    <w:rsid w:val="008D6CBD"/>
    <w:rsid w:val="008E2966"/>
    <w:rsid w:val="008E3089"/>
    <w:rsid w:val="008E3450"/>
    <w:rsid w:val="008E59D2"/>
    <w:rsid w:val="008F721B"/>
    <w:rsid w:val="008F7CCB"/>
    <w:rsid w:val="009016B9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4DAF"/>
    <w:rsid w:val="009351C4"/>
    <w:rsid w:val="00935937"/>
    <w:rsid w:val="00936889"/>
    <w:rsid w:val="00940879"/>
    <w:rsid w:val="00942D7E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A6F"/>
    <w:rsid w:val="009C0FC7"/>
    <w:rsid w:val="009C6F88"/>
    <w:rsid w:val="009C70A1"/>
    <w:rsid w:val="009C79F3"/>
    <w:rsid w:val="009D0562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7F45"/>
    <w:rsid w:val="009F2360"/>
    <w:rsid w:val="009F2E1F"/>
    <w:rsid w:val="009F5170"/>
    <w:rsid w:val="00A00DA1"/>
    <w:rsid w:val="00A03C29"/>
    <w:rsid w:val="00A06109"/>
    <w:rsid w:val="00A1149F"/>
    <w:rsid w:val="00A14D20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35D08"/>
    <w:rsid w:val="00A37558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27E5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0C72"/>
    <w:rsid w:val="00AA4D91"/>
    <w:rsid w:val="00AA72EE"/>
    <w:rsid w:val="00AA7CF6"/>
    <w:rsid w:val="00AB1A7B"/>
    <w:rsid w:val="00AB27AB"/>
    <w:rsid w:val="00AB51AD"/>
    <w:rsid w:val="00AB78A5"/>
    <w:rsid w:val="00AC0C2B"/>
    <w:rsid w:val="00AC1354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070B3"/>
    <w:rsid w:val="00B11E56"/>
    <w:rsid w:val="00B14508"/>
    <w:rsid w:val="00B2046D"/>
    <w:rsid w:val="00B22810"/>
    <w:rsid w:val="00B24D98"/>
    <w:rsid w:val="00B30CA1"/>
    <w:rsid w:val="00B31368"/>
    <w:rsid w:val="00B323F2"/>
    <w:rsid w:val="00B3319B"/>
    <w:rsid w:val="00B34875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0C06"/>
    <w:rsid w:val="00BB4FF3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71E2"/>
    <w:rsid w:val="00BD7778"/>
    <w:rsid w:val="00BE0CC3"/>
    <w:rsid w:val="00BE18C9"/>
    <w:rsid w:val="00BE42F7"/>
    <w:rsid w:val="00BE6D0A"/>
    <w:rsid w:val="00BE715F"/>
    <w:rsid w:val="00BF135F"/>
    <w:rsid w:val="00BF21FF"/>
    <w:rsid w:val="00BF40D2"/>
    <w:rsid w:val="00BF6C8D"/>
    <w:rsid w:val="00C00710"/>
    <w:rsid w:val="00C06CBF"/>
    <w:rsid w:val="00C076CF"/>
    <w:rsid w:val="00C07AB5"/>
    <w:rsid w:val="00C1162F"/>
    <w:rsid w:val="00C1337A"/>
    <w:rsid w:val="00C1352D"/>
    <w:rsid w:val="00C14FDD"/>
    <w:rsid w:val="00C21CF5"/>
    <w:rsid w:val="00C2708E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18EB"/>
    <w:rsid w:val="00C721B1"/>
    <w:rsid w:val="00C771BF"/>
    <w:rsid w:val="00C773E5"/>
    <w:rsid w:val="00C818B7"/>
    <w:rsid w:val="00C823CB"/>
    <w:rsid w:val="00C8293C"/>
    <w:rsid w:val="00C837CE"/>
    <w:rsid w:val="00C8435C"/>
    <w:rsid w:val="00C90BD6"/>
    <w:rsid w:val="00C919A6"/>
    <w:rsid w:val="00C92877"/>
    <w:rsid w:val="00C93186"/>
    <w:rsid w:val="00C931EA"/>
    <w:rsid w:val="00C95F6F"/>
    <w:rsid w:val="00CA07B4"/>
    <w:rsid w:val="00CA212B"/>
    <w:rsid w:val="00CB07F3"/>
    <w:rsid w:val="00CB0E07"/>
    <w:rsid w:val="00CB1E96"/>
    <w:rsid w:val="00CB221B"/>
    <w:rsid w:val="00CB23C9"/>
    <w:rsid w:val="00CB35FB"/>
    <w:rsid w:val="00CB645E"/>
    <w:rsid w:val="00CC46EA"/>
    <w:rsid w:val="00CC7EFD"/>
    <w:rsid w:val="00CD013E"/>
    <w:rsid w:val="00CD19CA"/>
    <w:rsid w:val="00CD2508"/>
    <w:rsid w:val="00CD4B92"/>
    <w:rsid w:val="00CD525C"/>
    <w:rsid w:val="00CD5C27"/>
    <w:rsid w:val="00CD796E"/>
    <w:rsid w:val="00CD7CD5"/>
    <w:rsid w:val="00CE2B9E"/>
    <w:rsid w:val="00CE3146"/>
    <w:rsid w:val="00CE7F51"/>
    <w:rsid w:val="00CF1B74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4AC3"/>
    <w:rsid w:val="00D866A1"/>
    <w:rsid w:val="00D86AD5"/>
    <w:rsid w:val="00D87EB8"/>
    <w:rsid w:val="00D912B0"/>
    <w:rsid w:val="00D92825"/>
    <w:rsid w:val="00D975DB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6DF0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0C94"/>
    <w:rsid w:val="00E01E3D"/>
    <w:rsid w:val="00E03122"/>
    <w:rsid w:val="00E03D05"/>
    <w:rsid w:val="00E0663A"/>
    <w:rsid w:val="00E070AF"/>
    <w:rsid w:val="00E1110F"/>
    <w:rsid w:val="00E14978"/>
    <w:rsid w:val="00E14F60"/>
    <w:rsid w:val="00E15731"/>
    <w:rsid w:val="00E16BC4"/>
    <w:rsid w:val="00E22397"/>
    <w:rsid w:val="00E22D94"/>
    <w:rsid w:val="00E25607"/>
    <w:rsid w:val="00E31B76"/>
    <w:rsid w:val="00E33353"/>
    <w:rsid w:val="00E3380D"/>
    <w:rsid w:val="00E33A99"/>
    <w:rsid w:val="00E33C27"/>
    <w:rsid w:val="00E34B0D"/>
    <w:rsid w:val="00E369BE"/>
    <w:rsid w:val="00E40166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6E0"/>
    <w:rsid w:val="00E83E8E"/>
    <w:rsid w:val="00E84DAF"/>
    <w:rsid w:val="00E85030"/>
    <w:rsid w:val="00E92DC3"/>
    <w:rsid w:val="00E936D0"/>
    <w:rsid w:val="00EA2D5C"/>
    <w:rsid w:val="00EA3A53"/>
    <w:rsid w:val="00EA4746"/>
    <w:rsid w:val="00EB3510"/>
    <w:rsid w:val="00EB4AB1"/>
    <w:rsid w:val="00EB518D"/>
    <w:rsid w:val="00EB5A8C"/>
    <w:rsid w:val="00EB76BA"/>
    <w:rsid w:val="00EC0E5C"/>
    <w:rsid w:val="00EC10D7"/>
    <w:rsid w:val="00EC1995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103F"/>
    <w:rsid w:val="00F12197"/>
    <w:rsid w:val="00F15E90"/>
    <w:rsid w:val="00F165EB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D7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link w:val="Heading3NONTOCChar"/>
    <w:rsid w:val="00416FAB"/>
  </w:style>
  <w:style w:type="character" w:customStyle="1" w:styleId="Heading3NONTOCChar">
    <w:name w:val="Heading 3 (NONTOC) Char"/>
    <w:basedOn w:val="Heading3Char"/>
    <w:link w:val="Heading3NONTOC"/>
    <w:rsid w:val="00416FAB"/>
    <w:rPr>
      <w:rFonts w:eastAsia="Times New Roman" w:cs="Calibri Light"/>
      <w:b/>
      <w:bCs/>
      <w:caps/>
      <w:color w:val="063C5C"/>
      <w:sz w:val="28"/>
      <w:szCs w:val="48"/>
    </w:rPr>
  </w:style>
  <w:style w:type="paragraph" w:customStyle="1" w:styleId="Heading3NONTOC2">
    <w:name w:val="Heading 3 (NONTOC2)"/>
    <w:basedOn w:val="Heading3"/>
    <w:qFormat/>
    <w:rsid w:val="00416F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9</cp:revision>
  <cp:lastPrinted>2019-10-04T21:04:00Z</cp:lastPrinted>
  <dcterms:created xsi:type="dcterms:W3CDTF">2025-01-09T18:50:00Z</dcterms:created>
  <dcterms:modified xsi:type="dcterms:W3CDTF">2025-01-16T19:12:00Z</dcterms:modified>
  <cp:contentStatus/>
</cp:coreProperties>
</file>